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Repor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ve Data App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school-data-analysis-30-points"/>
      <w:r>
        <w:t xml:space="preserve">School Data Analysis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2-05-26T02:46:32Z</dcterms:created>
  <dcterms:modified xsi:type="dcterms:W3CDTF">2022-05-26T0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